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C77C8" w:rsidRDefault="00C65344" w:rsidP="00BA09F3">
      <w:pPr>
        <w:pStyle w:val="Title"/>
      </w:pPr>
      <w:r>
        <w:t xml:space="preserve">Requirements Analysis </w:t>
      </w:r>
      <w:r w:rsidR="00BA09F3">
        <w:t>Checklist</w:t>
      </w:r>
    </w:p>
    <w:p w:rsidR="00406FF4" w:rsidRPr="00406FF4" w:rsidRDefault="00406FF4" w:rsidP="00BA09F3">
      <w:pPr>
        <w:pStyle w:val="Title"/>
        <w:rPr>
          <w:b w:val="0"/>
          <w:sz w:val="28"/>
          <w:szCs w:val="28"/>
        </w:rPr>
      </w:pPr>
      <w:r w:rsidRPr="00406FF4">
        <w:rPr>
          <w:b w:val="0"/>
          <w:sz w:val="28"/>
          <w:szCs w:val="28"/>
        </w:rPr>
        <w:t xml:space="preserve">from </w:t>
      </w:r>
      <w:r w:rsidR="00F54384" w:rsidRPr="00F54384">
        <w:rPr>
          <w:b w:val="0"/>
          <w:i/>
          <w:sz w:val="28"/>
          <w:szCs w:val="28"/>
        </w:rPr>
        <w:t>Software Requirements Essentials</w:t>
      </w:r>
      <w:r w:rsidR="00F54384">
        <w:rPr>
          <w:b w:val="0"/>
          <w:i/>
          <w:sz w:val="28"/>
          <w:szCs w:val="28"/>
        </w:rPr>
        <w:br/>
      </w:r>
      <w:r w:rsidRPr="00406FF4">
        <w:rPr>
          <w:b w:val="0"/>
          <w:sz w:val="28"/>
          <w:szCs w:val="28"/>
        </w:rPr>
        <w:t>by Karl Wiegers and Candase Hokanson</w:t>
      </w:r>
    </w:p>
    <w:p w:rsidR="00406FF4" w:rsidRDefault="00406FF4" w:rsidP="00BA09F3">
      <w:pPr>
        <w:pStyle w:val="Title"/>
        <w:rPr>
          <w:b w:val="0"/>
          <w:sz w:val="28"/>
          <w:szCs w:val="28"/>
        </w:rPr>
      </w:pPr>
    </w:p>
    <w:p w:rsidR="00C65344" w:rsidRPr="004F2160" w:rsidRDefault="00C65344" w:rsidP="00C65344">
      <w:pPr>
        <w:pStyle w:val="Title"/>
        <w:spacing w:before="360"/>
        <w:jc w:val="left"/>
        <w:rPr>
          <w:i/>
          <w:sz w:val="28"/>
          <w:szCs w:val="28"/>
        </w:rPr>
      </w:pPr>
      <w:r>
        <w:rPr>
          <w:i/>
          <w:sz w:val="28"/>
          <w:szCs w:val="28"/>
        </w:rPr>
        <w:t>Analysis Considerations</w:t>
      </w:r>
      <w:r>
        <w:rPr>
          <w:i/>
          <w:sz w:val="28"/>
          <w:szCs w:val="28"/>
        </w:rPr>
        <w:t xml:space="preserve"> f</w:t>
      </w:r>
      <w:r w:rsidRPr="004F2160">
        <w:rPr>
          <w:i/>
          <w:sz w:val="28"/>
          <w:szCs w:val="28"/>
        </w:rPr>
        <w:t>or Individual Requirements</w:t>
      </w:r>
    </w:p>
    <w:p w:rsidR="00C65344" w:rsidRPr="00C65344" w:rsidRDefault="00C65344" w:rsidP="00C65344">
      <w:pPr>
        <w:pStyle w:val="BullList"/>
        <w:spacing w:line="280" w:lineRule="exact"/>
        <w:rPr>
          <w:rStyle w:val="BOLD"/>
          <w:rFonts w:cs="Arial"/>
          <w:b w:val="0"/>
          <w:w w:val="100"/>
        </w:rPr>
      </w:pPr>
      <w:r w:rsidRPr="00C65344">
        <w:rPr>
          <w:rStyle w:val="BOLD"/>
          <w:b w:val="0"/>
        </w:rPr>
        <w:t>Origin and rationale</w:t>
      </w:r>
    </w:p>
    <w:p w:rsidR="00C65344" w:rsidRPr="00C65344" w:rsidRDefault="00C65344" w:rsidP="00C65344">
      <w:pPr>
        <w:pStyle w:val="BullList"/>
        <w:spacing w:line="280" w:lineRule="exact"/>
        <w:rPr>
          <w:rStyle w:val="BOLD"/>
          <w:rFonts w:cs="Arial"/>
          <w:b w:val="0"/>
          <w:w w:val="100"/>
        </w:rPr>
      </w:pPr>
      <w:r w:rsidRPr="00C65344">
        <w:rPr>
          <w:rStyle w:val="BOLD"/>
          <w:b w:val="0"/>
        </w:rPr>
        <w:t>Decomposition and derivation</w:t>
      </w:r>
    </w:p>
    <w:p w:rsidR="00C65344" w:rsidRDefault="00C65344" w:rsidP="00C65344">
      <w:pPr>
        <w:pStyle w:val="BullList"/>
        <w:spacing w:line="280" w:lineRule="exact"/>
        <w:rPr>
          <w:rStyle w:val="normaltextrun"/>
        </w:rPr>
      </w:pPr>
      <w:r>
        <w:rPr>
          <w:rStyle w:val="normaltextrun"/>
        </w:rPr>
        <w:t>Exceptions</w:t>
      </w:r>
    </w:p>
    <w:p w:rsidR="00C65344" w:rsidRDefault="00C65344" w:rsidP="00C65344">
      <w:pPr>
        <w:pStyle w:val="BullList"/>
        <w:spacing w:line="280" w:lineRule="exact"/>
        <w:rPr>
          <w:rStyle w:val="normaltextrun"/>
        </w:rPr>
      </w:pPr>
      <w:r>
        <w:rPr>
          <w:rStyle w:val="normaltextrun"/>
        </w:rPr>
        <w:t>Acceptance criteria</w:t>
      </w:r>
    </w:p>
    <w:p w:rsidR="00C65344" w:rsidRDefault="00C65344" w:rsidP="00C65344">
      <w:pPr>
        <w:pStyle w:val="BullList"/>
        <w:spacing w:line="280" w:lineRule="exact"/>
        <w:rPr>
          <w:rStyle w:val="normaltextrun"/>
        </w:rPr>
      </w:pPr>
      <w:r>
        <w:rPr>
          <w:rStyle w:val="normaltextrun"/>
        </w:rPr>
        <w:t>Assumptions</w:t>
      </w:r>
    </w:p>
    <w:p w:rsidR="00C65344" w:rsidRDefault="00C65344" w:rsidP="00C65344">
      <w:pPr>
        <w:pStyle w:val="BullList"/>
        <w:spacing w:line="280" w:lineRule="exact"/>
        <w:rPr>
          <w:rStyle w:val="normaltextrun"/>
        </w:rPr>
      </w:pPr>
      <w:r>
        <w:rPr>
          <w:rStyle w:val="normaltextrun"/>
        </w:rPr>
        <w:t>Constraints</w:t>
      </w:r>
    </w:p>
    <w:p w:rsidR="00C65344" w:rsidRDefault="00C65344" w:rsidP="00C65344">
      <w:pPr>
        <w:pStyle w:val="BullList"/>
        <w:spacing w:line="280" w:lineRule="exact"/>
        <w:rPr>
          <w:rStyle w:val="normaltextrun"/>
        </w:rPr>
      </w:pPr>
      <w:r>
        <w:rPr>
          <w:rStyle w:val="normaltextrun"/>
        </w:rPr>
        <w:t>Business rules</w:t>
      </w:r>
    </w:p>
    <w:p w:rsidR="00C65344" w:rsidRDefault="00C65344" w:rsidP="00C65344">
      <w:pPr>
        <w:pStyle w:val="BullList"/>
        <w:spacing w:line="280" w:lineRule="exact"/>
        <w:rPr>
          <w:rStyle w:val="normaltextrun"/>
        </w:rPr>
      </w:pPr>
      <w:r>
        <w:rPr>
          <w:rStyle w:val="normaltextrun"/>
        </w:rPr>
        <w:t>Hazards and risks</w:t>
      </w:r>
    </w:p>
    <w:p w:rsidR="00C65344" w:rsidRPr="00C307C2" w:rsidRDefault="00C65344" w:rsidP="00C65344">
      <w:pPr>
        <w:pStyle w:val="BullList"/>
        <w:spacing w:line="280" w:lineRule="exact"/>
        <w:rPr>
          <w:rStyle w:val="normaltextrun"/>
        </w:rPr>
      </w:pPr>
      <w:r>
        <w:rPr>
          <w:rStyle w:val="normaltextrun"/>
        </w:rPr>
        <w:t>Reuse potential</w:t>
      </w:r>
    </w:p>
    <w:p w:rsidR="00C307C2" w:rsidRPr="004F2160" w:rsidRDefault="00C65344" w:rsidP="00C307C2">
      <w:pPr>
        <w:pStyle w:val="Title"/>
        <w:spacing w:before="360"/>
        <w:jc w:val="left"/>
        <w:rPr>
          <w:i/>
          <w:sz w:val="28"/>
          <w:szCs w:val="28"/>
        </w:rPr>
      </w:pPr>
      <w:r>
        <w:rPr>
          <w:i/>
          <w:sz w:val="28"/>
          <w:szCs w:val="28"/>
        </w:rPr>
        <w:t>Quality Characteristics f</w:t>
      </w:r>
      <w:r w:rsidR="00C307C2" w:rsidRPr="004F2160">
        <w:rPr>
          <w:i/>
          <w:sz w:val="28"/>
          <w:szCs w:val="28"/>
        </w:rPr>
        <w:t>or Individual Requirements</w:t>
      </w:r>
    </w:p>
    <w:p w:rsidR="00C307C2" w:rsidRPr="00C307C2" w:rsidRDefault="00C307C2" w:rsidP="004F2160">
      <w:pPr>
        <w:pStyle w:val="BullList"/>
        <w:spacing w:line="280" w:lineRule="exact"/>
        <w:rPr>
          <w:rStyle w:val="normaltextrun"/>
        </w:rPr>
      </w:pPr>
      <w:r w:rsidRPr="00C307C2">
        <w:rPr>
          <w:rStyle w:val="normaltextrun"/>
          <w:b/>
        </w:rPr>
        <w:t>Complete</w:t>
      </w:r>
      <w:r w:rsidRPr="00C307C2">
        <w:rPr>
          <w:rStyle w:val="normaltextrun"/>
        </w:rPr>
        <w:t>. No necessary information is missing.</w:t>
      </w:r>
    </w:p>
    <w:p w:rsidR="00C307C2" w:rsidRPr="00C307C2" w:rsidRDefault="00C307C2" w:rsidP="004F2160">
      <w:pPr>
        <w:pStyle w:val="BullList"/>
        <w:spacing w:line="280" w:lineRule="exact"/>
        <w:rPr>
          <w:rStyle w:val="normaltextrun"/>
        </w:rPr>
      </w:pPr>
      <w:r w:rsidRPr="00C307C2">
        <w:rPr>
          <w:rStyle w:val="normaltextrun"/>
          <w:b/>
        </w:rPr>
        <w:t>Correct</w:t>
      </w:r>
      <w:r w:rsidRPr="00C307C2">
        <w:rPr>
          <w:rStyle w:val="normaltextrun"/>
        </w:rPr>
        <w:t>. The requirement accurately states a stakeholder’s need or a necessary property of the solution.</w:t>
      </w:r>
    </w:p>
    <w:p w:rsidR="00C307C2" w:rsidRPr="00C307C2" w:rsidRDefault="00C307C2" w:rsidP="004F2160">
      <w:pPr>
        <w:pStyle w:val="BullList"/>
        <w:spacing w:line="280" w:lineRule="exact"/>
        <w:rPr>
          <w:rStyle w:val="normaltextrun"/>
        </w:rPr>
      </w:pPr>
      <w:r w:rsidRPr="00C307C2">
        <w:rPr>
          <w:rStyle w:val="normaltextrun"/>
          <w:b/>
        </w:rPr>
        <w:t>Feasible</w:t>
      </w:r>
      <w:r w:rsidRPr="00C307C2">
        <w:rPr>
          <w:rStyle w:val="normaltextrun"/>
        </w:rPr>
        <w:t>. The requirement can be implemented within known technical, business, and project constraints.</w:t>
      </w:r>
    </w:p>
    <w:p w:rsidR="00C307C2" w:rsidRPr="00C307C2" w:rsidRDefault="00C307C2" w:rsidP="004F2160">
      <w:pPr>
        <w:pStyle w:val="BullList"/>
        <w:spacing w:line="280" w:lineRule="exact"/>
        <w:rPr>
          <w:rStyle w:val="normaltextrun"/>
        </w:rPr>
      </w:pPr>
      <w:r w:rsidRPr="00C307C2">
        <w:rPr>
          <w:rStyle w:val="normaltextrun"/>
          <w:b/>
        </w:rPr>
        <w:t>Necessary</w:t>
      </w:r>
      <w:r w:rsidRPr="00C307C2">
        <w:rPr>
          <w:rStyle w:val="normaltextrun"/>
        </w:rPr>
        <w:t>. The statement documents something a stakeholder really needs.</w:t>
      </w:r>
    </w:p>
    <w:p w:rsidR="00C307C2" w:rsidRPr="00C307C2" w:rsidRDefault="00C307C2" w:rsidP="004F2160">
      <w:pPr>
        <w:pStyle w:val="BullList"/>
        <w:spacing w:line="280" w:lineRule="exact"/>
        <w:rPr>
          <w:rStyle w:val="normaltextrun"/>
        </w:rPr>
      </w:pPr>
      <w:r w:rsidRPr="00C307C2">
        <w:rPr>
          <w:rStyle w:val="normaltextrun"/>
          <w:b/>
        </w:rPr>
        <w:t>Prioritized</w:t>
      </w:r>
      <w:r w:rsidRPr="00C307C2">
        <w:rPr>
          <w:rStyle w:val="normaltextrun"/>
        </w:rPr>
        <w:t>. The requirement is ranked relative to others as to its importance and urgency of inclusion in the solution.</w:t>
      </w:r>
    </w:p>
    <w:p w:rsidR="00C307C2" w:rsidRPr="00C307C2" w:rsidRDefault="00C307C2" w:rsidP="004F2160">
      <w:pPr>
        <w:pStyle w:val="BullList"/>
        <w:spacing w:line="280" w:lineRule="exact"/>
        <w:rPr>
          <w:rStyle w:val="normaltextrun"/>
        </w:rPr>
      </w:pPr>
      <w:r w:rsidRPr="00C307C2">
        <w:rPr>
          <w:rStyle w:val="normaltextrun"/>
          <w:b/>
        </w:rPr>
        <w:t>Unambiguous</w:t>
      </w:r>
      <w:r w:rsidRPr="00C307C2">
        <w:rPr>
          <w:rStyle w:val="normaltextrun"/>
        </w:rPr>
        <w:t xml:space="preserve">. The statement conveys only one possible meaning to all readers. </w:t>
      </w:r>
    </w:p>
    <w:p w:rsidR="00C307C2" w:rsidRPr="00C307C2" w:rsidRDefault="00C307C2" w:rsidP="004F2160">
      <w:pPr>
        <w:pStyle w:val="BullList"/>
        <w:spacing w:line="280" w:lineRule="exact"/>
        <w:rPr>
          <w:rStyle w:val="normaltextrun"/>
        </w:rPr>
      </w:pPr>
      <w:r w:rsidRPr="00C307C2">
        <w:rPr>
          <w:rStyle w:val="normaltextrun"/>
          <w:b/>
        </w:rPr>
        <w:t>Verifiable</w:t>
      </w:r>
      <w:r w:rsidRPr="00C307C2">
        <w:rPr>
          <w:rStyle w:val="normaltextrun"/>
        </w:rPr>
        <w:t>. There’s some way to demonstrate that the requirement has been correctly implemented.</w:t>
      </w:r>
    </w:p>
    <w:p w:rsidR="00C65344" w:rsidRDefault="00C65344">
      <w:pPr>
        <w:spacing w:line="240" w:lineRule="auto"/>
        <w:rPr>
          <w:rFonts w:ascii="Arial" w:hAnsi="Arial"/>
          <w:b/>
          <w:i/>
          <w:kern w:val="28"/>
          <w:sz w:val="28"/>
          <w:szCs w:val="28"/>
        </w:rPr>
      </w:pPr>
      <w:r>
        <w:rPr>
          <w:i/>
          <w:sz w:val="28"/>
          <w:szCs w:val="28"/>
        </w:rPr>
        <w:br w:type="page"/>
      </w:r>
    </w:p>
    <w:p w:rsidR="00C65344" w:rsidRPr="004F2160" w:rsidRDefault="00C65344" w:rsidP="00C65344">
      <w:pPr>
        <w:pStyle w:val="Title"/>
        <w:spacing w:before="360"/>
        <w:jc w:val="left"/>
        <w:rPr>
          <w:i/>
          <w:sz w:val="28"/>
          <w:szCs w:val="28"/>
        </w:rPr>
      </w:pPr>
      <w:bookmarkStart w:id="0" w:name="_GoBack"/>
      <w:bookmarkEnd w:id="0"/>
      <w:r>
        <w:rPr>
          <w:i/>
          <w:sz w:val="28"/>
          <w:szCs w:val="28"/>
        </w:rPr>
        <w:lastRenderedPageBreak/>
        <w:t>Analysis Considerations f</w:t>
      </w:r>
      <w:r>
        <w:rPr>
          <w:i/>
          <w:sz w:val="28"/>
          <w:szCs w:val="28"/>
        </w:rPr>
        <w:t xml:space="preserve">or </w:t>
      </w:r>
      <w:r w:rsidRPr="004F2160">
        <w:rPr>
          <w:i/>
          <w:sz w:val="28"/>
          <w:szCs w:val="28"/>
        </w:rPr>
        <w:t>Requirement Sets</w:t>
      </w:r>
    </w:p>
    <w:p w:rsidR="00C65344" w:rsidRPr="00C65344" w:rsidRDefault="00C65344" w:rsidP="00C65344">
      <w:pPr>
        <w:pStyle w:val="BullList"/>
        <w:spacing w:line="280" w:lineRule="exact"/>
        <w:rPr>
          <w:rStyle w:val="BOLD"/>
          <w:rFonts w:cs="Arial"/>
          <w:b w:val="0"/>
          <w:w w:val="100"/>
        </w:rPr>
      </w:pPr>
      <w:r>
        <w:rPr>
          <w:rStyle w:val="BOLD"/>
          <w:b w:val="0"/>
        </w:rPr>
        <w:t>Gaps</w:t>
      </w:r>
    </w:p>
    <w:p w:rsidR="00C65344" w:rsidRDefault="00C65344" w:rsidP="00C65344">
      <w:pPr>
        <w:pStyle w:val="BullList"/>
        <w:spacing w:line="280" w:lineRule="exact"/>
        <w:rPr>
          <w:rStyle w:val="BOLD"/>
          <w:rFonts w:cs="Arial"/>
          <w:b w:val="0"/>
          <w:w w:val="100"/>
        </w:rPr>
      </w:pPr>
      <w:r>
        <w:rPr>
          <w:rStyle w:val="BOLD"/>
          <w:rFonts w:cs="Arial"/>
          <w:b w:val="0"/>
          <w:w w:val="100"/>
        </w:rPr>
        <w:t>Conflicts and inconsistencies</w:t>
      </w:r>
    </w:p>
    <w:p w:rsidR="00C65344" w:rsidRDefault="00C65344" w:rsidP="00C65344">
      <w:pPr>
        <w:pStyle w:val="BullList"/>
        <w:spacing w:line="280" w:lineRule="exact"/>
        <w:rPr>
          <w:rStyle w:val="BOLD"/>
          <w:rFonts w:cs="Arial"/>
          <w:b w:val="0"/>
          <w:w w:val="100"/>
        </w:rPr>
      </w:pPr>
      <w:r>
        <w:rPr>
          <w:rStyle w:val="BOLD"/>
          <w:rFonts w:cs="Arial"/>
          <w:b w:val="0"/>
          <w:w w:val="100"/>
        </w:rPr>
        <w:t>Overlaps and duplications</w:t>
      </w:r>
    </w:p>
    <w:p w:rsidR="00C65344" w:rsidRDefault="00C65344" w:rsidP="00C65344">
      <w:pPr>
        <w:pStyle w:val="BullList"/>
        <w:spacing w:line="280" w:lineRule="exact"/>
        <w:rPr>
          <w:rStyle w:val="BOLD"/>
          <w:rFonts w:cs="Arial"/>
          <w:b w:val="0"/>
          <w:w w:val="100"/>
        </w:rPr>
      </w:pPr>
      <w:r>
        <w:rPr>
          <w:rStyle w:val="BOLD"/>
          <w:rFonts w:cs="Arial"/>
          <w:b w:val="0"/>
          <w:w w:val="100"/>
        </w:rPr>
        <w:t>Dependencies</w:t>
      </w:r>
    </w:p>
    <w:p w:rsidR="00C65344" w:rsidRDefault="00C65344" w:rsidP="00C65344">
      <w:pPr>
        <w:pStyle w:val="BullList"/>
        <w:spacing w:line="280" w:lineRule="exact"/>
        <w:rPr>
          <w:rStyle w:val="BOLD"/>
          <w:rFonts w:cs="Arial"/>
          <w:b w:val="0"/>
          <w:w w:val="100"/>
        </w:rPr>
      </w:pPr>
      <w:r>
        <w:rPr>
          <w:rStyle w:val="BOLD"/>
          <w:rFonts w:cs="Arial"/>
          <w:b w:val="0"/>
          <w:w w:val="100"/>
        </w:rPr>
        <w:t>Representation in different forms</w:t>
      </w:r>
    </w:p>
    <w:p w:rsidR="00C65344" w:rsidRDefault="00C65344" w:rsidP="00C65344">
      <w:pPr>
        <w:pStyle w:val="BullList"/>
        <w:spacing w:line="280" w:lineRule="exact"/>
        <w:rPr>
          <w:rStyle w:val="BOLD"/>
          <w:rFonts w:cs="Arial"/>
          <w:b w:val="0"/>
          <w:w w:val="100"/>
        </w:rPr>
      </w:pPr>
      <w:r>
        <w:rPr>
          <w:rStyle w:val="BOLD"/>
          <w:rFonts w:cs="Arial"/>
          <w:b w:val="0"/>
          <w:w w:val="100"/>
        </w:rPr>
        <w:t>Prioritization</w:t>
      </w:r>
    </w:p>
    <w:p w:rsidR="00C65344" w:rsidRPr="00C65344" w:rsidRDefault="00C65344" w:rsidP="00C65344">
      <w:pPr>
        <w:pStyle w:val="BullList"/>
        <w:spacing w:line="280" w:lineRule="exact"/>
        <w:rPr>
          <w:rStyle w:val="BOLD"/>
          <w:rFonts w:cs="Arial"/>
          <w:b w:val="0"/>
          <w:w w:val="100"/>
        </w:rPr>
      </w:pPr>
      <w:r>
        <w:rPr>
          <w:rStyle w:val="BOLD"/>
          <w:rFonts w:cs="Arial"/>
          <w:b w:val="0"/>
          <w:w w:val="100"/>
        </w:rPr>
        <w:t>Assumed and implied requirements</w:t>
      </w:r>
    </w:p>
    <w:p w:rsidR="00C307C2" w:rsidRPr="004F2160" w:rsidRDefault="00C65344" w:rsidP="00C307C2">
      <w:pPr>
        <w:pStyle w:val="Title"/>
        <w:spacing w:before="360"/>
        <w:jc w:val="left"/>
        <w:rPr>
          <w:i/>
          <w:sz w:val="28"/>
          <w:szCs w:val="28"/>
        </w:rPr>
      </w:pPr>
      <w:r>
        <w:rPr>
          <w:i/>
          <w:sz w:val="28"/>
          <w:szCs w:val="28"/>
        </w:rPr>
        <w:t>Quality Characteristics f</w:t>
      </w:r>
      <w:r w:rsidRPr="004F2160">
        <w:rPr>
          <w:i/>
          <w:sz w:val="28"/>
          <w:szCs w:val="28"/>
        </w:rPr>
        <w:t xml:space="preserve">or </w:t>
      </w:r>
      <w:r w:rsidR="00C307C2" w:rsidRPr="004F2160">
        <w:rPr>
          <w:i/>
          <w:sz w:val="28"/>
          <w:szCs w:val="28"/>
        </w:rPr>
        <w:t>Requirement Sets</w:t>
      </w:r>
    </w:p>
    <w:p w:rsidR="00C307C2" w:rsidRDefault="00C307C2" w:rsidP="004F2160">
      <w:pPr>
        <w:pStyle w:val="BullList"/>
        <w:spacing w:line="280" w:lineRule="exact"/>
        <w:rPr>
          <w:rStyle w:val="normaltextrun"/>
        </w:rPr>
      </w:pPr>
      <w:r w:rsidRPr="00C307C2">
        <w:rPr>
          <w:rStyle w:val="normaltextrun"/>
          <w:b/>
        </w:rPr>
        <w:t>Complete</w:t>
      </w:r>
      <w:r>
        <w:rPr>
          <w:rStyle w:val="normaltextrun"/>
        </w:rPr>
        <w:t>. No requirements are missing.</w:t>
      </w:r>
    </w:p>
    <w:p w:rsidR="00C307C2" w:rsidRPr="00C307C2" w:rsidRDefault="00C307C2" w:rsidP="004F2160">
      <w:pPr>
        <w:pStyle w:val="BullList"/>
        <w:spacing w:line="280" w:lineRule="exact"/>
        <w:rPr>
          <w:rStyle w:val="normaltextrun"/>
        </w:rPr>
      </w:pPr>
      <w:r w:rsidRPr="00C307C2">
        <w:rPr>
          <w:rStyle w:val="normaltextrun"/>
        </w:rPr>
        <w:t xml:space="preserve"> </w:t>
      </w:r>
      <w:r w:rsidRPr="00C307C2">
        <w:rPr>
          <w:rStyle w:val="normaltextrun"/>
          <w:b/>
        </w:rPr>
        <w:t>Consistent</w:t>
      </w:r>
      <w:r>
        <w:rPr>
          <w:rStyle w:val="normaltextrun"/>
        </w:rPr>
        <w:t>. No requirement conflicts with another requirement.</w:t>
      </w:r>
    </w:p>
    <w:p w:rsidR="00C307C2" w:rsidRPr="00C307C2" w:rsidRDefault="00C307C2" w:rsidP="004F2160">
      <w:pPr>
        <w:pStyle w:val="BullList"/>
        <w:spacing w:line="280" w:lineRule="exact"/>
        <w:rPr>
          <w:rStyle w:val="normaltextrun"/>
        </w:rPr>
      </w:pPr>
      <w:r w:rsidRPr="00C307C2">
        <w:rPr>
          <w:rStyle w:val="normaltextrun"/>
          <w:b/>
        </w:rPr>
        <w:t>Modifiable</w:t>
      </w:r>
      <w:r w:rsidRPr="00C307C2">
        <w:rPr>
          <w:rStyle w:val="normaltextrun"/>
        </w:rPr>
        <w:t>. The collected requirements are organized and labeled in a way that makes it easy to change them and to keep records of the changes made.</w:t>
      </w:r>
    </w:p>
    <w:p w:rsidR="00C307C2" w:rsidRPr="00051FFD" w:rsidRDefault="00C307C2" w:rsidP="004F2160">
      <w:pPr>
        <w:pStyle w:val="BullList"/>
        <w:spacing w:line="280" w:lineRule="exact"/>
        <w:rPr>
          <w:rStyle w:val="normaltextrun"/>
        </w:rPr>
      </w:pPr>
      <w:r w:rsidRPr="00C307C2">
        <w:rPr>
          <w:rStyle w:val="normaltextrun"/>
          <w:b/>
        </w:rPr>
        <w:t>Traceable</w:t>
      </w:r>
      <w:r w:rsidRPr="00C307C2">
        <w:rPr>
          <w:rStyle w:val="normaltextrun"/>
        </w:rPr>
        <w:t>. It’s possible to document logical links from requirements back to their origins, to related requirements, and to other development products like designs, code, and tests.</w:t>
      </w:r>
    </w:p>
    <w:sectPr w:rsidR="00C307C2" w:rsidRPr="00051FFD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24561" w:rsidRDefault="00224561">
      <w:r>
        <w:separator/>
      </w:r>
    </w:p>
  </w:endnote>
  <w:endnote w:type="continuationSeparator" w:id="0">
    <w:p w:rsidR="00224561" w:rsidRDefault="002245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09F3" w:rsidRPr="00406FF4" w:rsidRDefault="00BA09F3" w:rsidP="00406FF4">
    <w:pPr>
      <w:pStyle w:val="Default"/>
      <w:jc w:val="center"/>
      <w:rPr>
        <w:i/>
        <w:sz w:val="22"/>
        <w:szCs w:val="22"/>
      </w:rPr>
    </w:pPr>
    <w:r w:rsidRPr="00406FF4">
      <w:rPr>
        <w:i/>
        <w:sz w:val="22"/>
        <w:szCs w:val="22"/>
      </w:rPr>
      <w:t xml:space="preserve">Copyright © 2023 by Karl Wiegers and </w:t>
    </w:r>
    <w:r w:rsidR="00406FF4" w:rsidRPr="00406FF4">
      <w:rPr>
        <w:i/>
        <w:sz w:val="22"/>
        <w:szCs w:val="22"/>
      </w:rPr>
      <w:t>Seilevel Partners,</w:t>
    </w:r>
    <w:r w:rsidRPr="00406FF4">
      <w:rPr>
        <w:i/>
        <w:sz w:val="22"/>
        <w:szCs w:val="22"/>
      </w:rPr>
      <w:t xml:space="preserve"> LP</w:t>
    </w:r>
    <w:r w:rsidR="00406FF4" w:rsidRPr="00406FF4">
      <w:rPr>
        <w:i/>
        <w:sz w:val="22"/>
        <w:szCs w:val="22"/>
      </w:rPr>
      <w:t>. Permission is granted to use and modify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24561" w:rsidRDefault="00224561">
      <w:r>
        <w:separator/>
      </w:r>
    </w:p>
  </w:footnote>
  <w:footnote w:type="continuationSeparator" w:id="0">
    <w:p w:rsidR="00224561" w:rsidRDefault="002245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36664E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7D6AB5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460ED85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41CEE1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4F8E7A8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535682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42202E9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61CC6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67DC02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165898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28B46DA"/>
    <w:multiLevelType w:val="multilevel"/>
    <w:tmpl w:val="BB7037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>
    <w:nsid w:val="0EF759E0"/>
    <w:multiLevelType w:val="hybridMultilevel"/>
    <w:tmpl w:val="D76009F6"/>
    <w:lvl w:ilvl="0" w:tplc="5C2C84E8">
      <w:start w:val="1"/>
      <w:numFmt w:val="bullet"/>
      <w:lvlText w:val=""/>
      <w:lvlJc w:val="left"/>
      <w:pPr>
        <w:tabs>
          <w:tab w:val="num" w:pos="0"/>
        </w:tabs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0F30462A"/>
    <w:multiLevelType w:val="multilevel"/>
    <w:tmpl w:val="FF8E71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10CC1C3C"/>
    <w:multiLevelType w:val="multilevel"/>
    <w:tmpl w:val="B6989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118D7406"/>
    <w:multiLevelType w:val="multilevel"/>
    <w:tmpl w:val="D2860BDA"/>
    <w:lvl w:ilvl="0">
      <w:start w:val="1"/>
      <w:numFmt w:val="bullet"/>
      <w:lvlText w:val=""/>
      <w:lvlJc w:val="left"/>
      <w:pPr>
        <w:tabs>
          <w:tab w:val="num" w:pos="-3240"/>
        </w:tabs>
        <w:ind w:left="-32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17850911"/>
    <w:multiLevelType w:val="hybridMultilevel"/>
    <w:tmpl w:val="4AB43FBC"/>
    <w:lvl w:ilvl="0" w:tplc="F45E3D6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1D75555E"/>
    <w:multiLevelType w:val="multilevel"/>
    <w:tmpl w:val="8D56AC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>
    <w:nsid w:val="249817F3"/>
    <w:multiLevelType w:val="multilevel"/>
    <w:tmpl w:val="ED30F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>
    <w:nsid w:val="26820FFD"/>
    <w:multiLevelType w:val="hybridMultilevel"/>
    <w:tmpl w:val="0FA0ADBC"/>
    <w:lvl w:ilvl="0" w:tplc="6DF84E40">
      <w:start w:val="1"/>
      <w:numFmt w:val="bullet"/>
      <w:pStyle w:val="BullLis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275D41B6"/>
    <w:multiLevelType w:val="singleLevel"/>
    <w:tmpl w:val="64CEBD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>
    <w:nsid w:val="2A193859"/>
    <w:multiLevelType w:val="singleLevel"/>
    <w:tmpl w:val="67BE8056"/>
    <w:lvl w:ilvl="0">
      <w:start w:val="1"/>
      <w:numFmt w:val="bullet"/>
      <w:lvlText w:val=""/>
      <w:lvlJc w:val="left"/>
      <w:pPr>
        <w:tabs>
          <w:tab w:val="num" w:pos="360"/>
        </w:tabs>
        <w:ind w:left="288" w:hanging="288"/>
      </w:pPr>
      <w:rPr>
        <w:rFonts w:ascii="Symbol" w:hAnsi="Symbol" w:hint="default"/>
      </w:rPr>
    </w:lvl>
  </w:abstractNum>
  <w:abstractNum w:abstractNumId="21">
    <w:nsid w:val="2BA644EB"/>
    <w:multiLevelType w:val="hybridMultilevel"/>
    <w:tmpl w:val="19F66DEC"/>
    <w:lvl w:ilvl="0" w:tplc="D09202A4">
      <w:start w:val="1"/>
      <w:numFmt w:val="bullet"/>
      <w:lvlText w:val=""/>
      <w:lvlJc w:val="left"/>
      <w:pPr>
        <w:tabs>
          <w:tab w:val="num" w:pos="-3240"/>
        </w:tabs>
        <w:ind w:left="-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2C752E81"/>
    <w:multiLevelType w:val="multilevel"/>
    <w:tmpl w:val="7DAEE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>
    <w:nsid w:val="2D7D5824"/>
    <w:multiLevelType w:val="multilevel"/>
    <w:tmpl w:val="43347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>
    <w:nsid w:val="37BE2629"/>
    <w:multiLevelType w:val="multilevel"/>
    <w:tmpl w:val="67B635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5">
    <w:nsid w:val="38055E1A"/>
    <w:multiLevelType w:val="hybridMultilevel"/>
    <w:tmpl w:val="BB541878"/>
    <w:lvl w:ilvl="0" w:tplc="1F5A11A8">
      <w:start w:val="1"/>
      <w:numFmt w:val="bullet"/>
      <w:lvlText w:val="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3C0E1ED3"/>
    <w:multiLevelType w:val="multilevel"/>
    <w:tmpl w:val="74123D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>
    <w:nsid w:val="40A24BD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>
    <w:nsid w:val="43AA220C"/>
    <w:multiLevelType w:val="multilevel"/>
    <w:tmpl w:val="E00CD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>
    <w:nsid w:val="47CB0AA4"/>
    <w:multiLevelType w:val="singleLevel"/>
    <w:tmpl w:val="F3DA75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>
    <w:nsid w:val="52A07C0C"/>
    <w:multiLevelType w:val="multilevel"/>
    <w:tmpl w:val="4AF054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>
    <w:nsid w:val="54947AFD"/>
    <w:multiLevelType w:val="multilevel"/>
    <w:tmpl w:val="E9EEDBD4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432" w:firstLine="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2">
    <w:nsid w:val="59C51CA7"/>
    <w:multiLevelType w:val="singleLevel"/>
    <w:tmpl w:val="64CEBD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>
    <w:nsid w:val="5AB87F6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4">
    <w:nsid w:val="5D1247EE"/>
    <w:multiLevelType w:val="hybridMultilevel"/>
    <w:tmpl w:val="76CAB4C4"/>
    <w:lvl w:ilvl="0" w:tplc="D85E5068">
      <w:start w:val="1"/>
      <w:numFmt w:val="bullet"/>
      <w:lvlText w:val=""/>
      <w:lvlJc w:val="left"/>
      <w:pPr>
        <w:tabs>
          <w:tab w:val="num" w:pos="360"/>
        </w:tabs>
        <w:ind w:left="-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663E1B95"/>
    <w:multiLevelType w:val="multilevel"/>
    <w:tmpl w:val="BEA42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>
    <w:nsid w:val="67AE4838"/>
    <w:multiLevelType w:val="hybridMultilevel"/>
    <w:tmpl w:val="B156CF84"/>
    <w:lvl w:ilvl="0" w:tplc="60AE54F2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67E34468"/>
    <w:multiLevelType w:val="multilevel"/>
    <w:tmpl w:val="972E284A"/>
    <w:lvl w:ilvl="0">
      <w:start w:val="1"/>
      <w:numFmt w:val="bullet"/>
      <w:lvlText w:val=""/>
      <w:lvlJc w:val="left"/>
      <w:pPr>
        <w:tabs>
          <w:tab w:val="num" w:pos="360"/>
        </w:tabs>
        <w:ind w:left="-32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>
    <w:nsid w:val="69B109D4"/>
    <w:multiLevelType w:val="multilevel"/>
    <w:tmpl w:val="64906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>
    <w:nsid w:val="6AE478CD"/>
    <w:multiLevelType w:val="hybridMultilevel"/>
    <w:tmpl w:val="562A2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FD93978"/>
    <w:multiLevelType w:val="multilevel"/>
    <w:tmpl w:val="F65853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>
    <w:nsid w:val="76C11DF7"/>
    <w:multiLevelType w:val="multilevel"/>
    <w:tmpl w:val="7F5EAF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num w:numId="1">
    <w:abstractNumId w:val="31"/>
  </w:num>
  <w:num w:numId="2">
    <w:abstractNumId w:val="29"/>
  </w:num>
  <w:num w:numId="3">
    <w:abstractNumId w:val="32"/>
  </w:num>
  <w:num w:numId="4">
    <w:abstractNumId w:val="19"/>
  </w:num>
  <w:num w:numId="5">
    <w:abstractNumId w:val="20"/>
  </w:num>
  <w:num w:numId="6">
    <w:abstractNumId w:val="21"/>
  </w:num>
  <w:num w:numId="7">
    <w:abstractNumId w:val="14"/>
  </w:num>
  <w:num w:numId="8">
    <w:abstractNumId w:val="34"/>
  </w:num>
  <w:num w:numId="9">
    <w:abstractNumId w:val="37"/>
  </w:num>
  <w:num w:numId="10">
    <w:abstractNumId w:val="15"/>
  </w:num>
  <w:num w:numId="11">
    <w:abstractNumId w:val="9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6">
    <w:abstractNumId w:val="8"/>
  </w:num>
  <w:num w:numId="17">
    <w:abstractNumId w:val="3"/>
  </w:num>
  <w:num w:numId="18">
    <w:abstractNumId w:val="2"/>
  </w:num>
  <w:num w:numId="19">
    <w:abstractNumId w:val="1"/>
  </w:num>
  <w:num w:numId="20">
    <w:abstractNumId w:val="0"/>
  </w:num>
  <w:num w:numId="21">
    <w:abstractNumId w:val="25"/>
  </w:num>
  <w:num w:numId="22">
    <w:abstractNumId w:val="11"/>
  </w:num>
  <w:num w:numId="23">
    <w:abstractNumId w:val="33"/>
  </w:num>
  <w:num w:numId="24">
    <w:abstractNumId w:val="27"/>
  </w:num>
  <w:num w:numId="25">
    <w:abstractNumId w:val="40"/>
  </w:num>
  <w:num w:numId="26">
    <w:abstractNumId w:val="13"/>
  </w:num>
  <w:num w:numId="27">
    <w:abstractNumId w:val="26"/>
  </w:num>
  <w:num w:numId="28">
    <w:abstractNumId w:val="39"/>
  </w:num>
  <w:num w:numId="29">
    <w:abstractNumId w:val="36"/>
  </w:num>
  <w:num w:numId="30">
    <w:abstractNumId w:val="24"/>
  </w:num>
  <w:num w:numId="31">
    <w:abstractNumId w:val="17"/>
  </w:num>
  <w:num w:numId="32">
    <w:abstractNumId w:val="12"/>
  </w:num>
  <w:num w:numId="33">
    <w:abstractNumId w:val="36"/>
  </w:num>
  <w:num w:numId="34">
    <w:abstractNumId w:val="18"/>
  </w:num>
  <w:num w:numId="35">
    <w:abstractNumId w:val="38"/>
  </w:num>
  <w:num w:numId="36">
    <w:abstractNumId w:val="16"/>
  </w:num>
  <w:num w:numId="37">
    <w:abstractNumId w:val="18"/>
  </w:num>
  <w:num w:numId="38">
    <w:abstractNumId w:val="35"/>
  </w:num>
  <w:num w:numId="39">
    <w:abstractNumId w:val="30"/>
  </w:num>
  <w:num w:numId="40">
    <w:abstractNumId w:val="18"/>
  </w:num>
  <w:num w:numId="41">
    <w:abstractNumId w:val="41"/>
  </w:num>
  <w:num w:numId="42">
    <w:abstractNumId w:val="22"/>
  </w:num>
  <w:num w:numId="43">
    <w:abstractNumId w:val="18"/>
  </w:num>
  <w:num w:numId="44">
    <w:abstractNumId w:val="28"/>
  </w:num>
  <w:num w:numId="45">
    <w:abstractNumId w:val="10"/>
  </w:num>
  <w:num w:numId="46">
    <w:abstractNumId w:val="18"/>
  </w:num>
  <w:num w:numId="47">
    <w:abstractNumId w:val="23"/>
  </w:num>
  <w:num w:numId="48">
    <w:abstractNumId w:val="18"/>
  </w:num>
  <w:num w:numId="4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0NTIwsjSyMDI3NzRR0lEKTi0uzszPAykwrgUAbC4VpCwAAAA="/>
    <w:docVar w:name="dgnword-docGUID" w:val="{077F114B-8404-4824-8279-0C832DF8898C}"/>
    <w:docVar w:name="dgnword-eventsink" w:val="112269848"/>
  </w:docVars>
  <w:rsids>
    <w:rsidRoot w:val="00BA09F3"/>
    <w:rsid w:val="00000238"/>
    <w:rsid w:val="00003B4D"/>
    <w:rsid w:val="00011966"/>
    <w:rsid w:val="000136CA"/>
    <w:rsid w:val="0001520E"/>
    <w:rsid w:val="0001610A"/>
    <w:rsid w:val="0001690D"/>
    <w:rsid w:val="0003192D"/>
    <w:rsid w:val="000451B5"/>
    <w:rsid w:val="00045A2F"/>
    <w:rsid w:val="00051FFD"/>
    <w:rsid w:val="0005609F"/>
    <w:rsid w:val="00064D41"/>
    <w:rsid w:val="000729C3"/>
    <w:rsid w:val="000751F9"/>
    <w:rsid w:val="00077BC6"/>
    <w:rsid w:val="00081434"/>
    <w:rsid w:val="00081A24"/>
    <w:rsid w:val="0009124F"/>
    <w:rsid w:val="00092804"/>
    <w:rsid w:val="000A4E07"/>
    <w:rsid w:val="000B2EE9"/>
    <w:rsid w:val="000B604D"/>
    <w:rsid w:val="000B61CE"/>
    <w:rsid w:val="000B75C4"/>
    <w:rsid w:val="000D15B3"/>
    <w:rsid w:val="000D2B4B"/>
    <w:rsid w:val="000D4B1E"/>
    <w:rsid w:val="000E626E"/>
    <w:rsid w:val="00102B1D"/>
    <w:rsid w:val="00112E4D"/>
    <w:rsid w:val="00121412"/>
    <w:rsid w:val="00124E98"/>
    <w:rsid w:val="0012565C"/>
    <w:rsid w:val="00131A44"/>
    <w:rsid w:val="00132B12"/>
    <w:rsid w:val="0015402F"/>
    <w:rsid w:val="00154FB7"/>
    <w:rsid w:val="00161B07"/>
    <w:rsid w:val="0016693A"/>
    <w:rsid w:val="001910DE"/>
    <w:rsid w:val="001B3465"/>
    <w:rsid w:val="001B66AD"/>
    <w:rsid w:val="001B6FB3"/>
    <w:rsid w:val="001C49C3"/>
    <w:rsid w:val="001D657E"/>
    <w:rsid w:val="001D7DF8"/>
    <w:rsid w:val="001E0A3C"/>
    <w:rsid w:val="001E1542"/>
    <w:rsid w:val="001E2ACB"/>
    <w:rsid w:val="001E5604"/>
    <w:rsid w:val="002003A5"/>
    <w:rsid w:val="00202587"/>
    <w:rsid w:val="002111F0"/>
    <w:rsid w:val="00221F2F"/>
    <w:rsid w:val="00224561"/>
    <w:rsid w:val="00227127"/>
    <w:rsid w:val="00230221"/>
    <w:rsid w:val="00233FB4"/>
    <w:rsid w:val="00237F76"/>
    <w:rsid w:val="0024691A"/>
    <w:rsid w:val="00253E12"/>
    <w:rsid w:val="00263AA8"/>
    <w:rsid w:val="0028155D"/>
    <w:rsid w:val="0028498A"/>
    <w:rsid w:val="00296996"/>
    <w:rsid w:val="002C51C3"/>
    <w:rsid w:val="002C7C33"/>
    <w:rsid w:val="002D237F"/>
    <w:rsid w:val="002F0D72"/>
    <w:rsid w:val="002F5784"/>
    <w:rsid w:val="002F5C7A"/>
    <w:rsid w:val="003218FC"/>
    <w:rsid w:val="00323735"/>
    <w:rsid w:val="003243A5"/>
    <w:rsid w:val="00333E56"/>
    <w:rsid w:val="0034399F"/>
    <w:rsid w:val="00343F6C"/>
    <w:rsid w:val="00351638"/>
    <w:rsid w:val="003555E3"/>
    <w:rsid w:val="003567D5"/>
    <w:rsid w:val="00363F39"/>
    <w:rsid w:val="00376944"/>
    <w:rsid w:val="00383ACF"/>
    <w:rsid w:val="00383F72"/>
    <w:rsid w:val="00385DC6"/>
    <w:rsid w:val="00393F4B"/>
    <w:rsid w:val="00396845"/>
    <w:rsid w:val="003A12E0"/>
    <w:rsid w:val="003A41E9"/>
    <w:rsid w:val="003C3904"/>
    <w:rsid w:val="003D0165"/>
    <w:rsid w:val="003D03C2"/>
    <w:rsid w:val="003D2C8A"/>
    <w:rsid w:val="003D2EC5"/>
    <w:rsid w:val="003E033C"/>
    <w:rsid w:val="003E47DB"/>
    <w:rsid w:val="00406FF4"/>
    <w:rsid w:val="004120A8"/>
    <w:rsid w:val="004146FE"/>
    <w:rsid w:val="00417A3D"/>
    <w:rsid w:val="0042013B"/>
    <w:rsid w:val="00435B9F"/>
    <w:rsid w:val="004453B3"/>
    <w:rsid w:val="00450D9B"/>
    <w:rsid w:val="004612E8"/>
    <w:rsid w:val="00463B30"/>
    <w:rsid w:val="00464534"/>
    <w:rsid w:val="00464ADB"/>
    <w:rsid w:val="0047501D"/>
    <w:rsid w:val="00480EEB"/>
    <w:rsid w:val="004964B4"/>
    <w:rsid w:val="004B0DD6"/>
    <w:rsid w:val="004B1B5D"/>
    <w:rsid w:val="004B3258"/>
    <w:rsid w:val="004B52EA"/>
    <w:rsid w:val="004C55A5"/>
    <w:rsid w:val="004D43A4"/>
    <w:rsid w:val="004E4AFB"/>
    <w:rsid w:val="004F0AB3"/>
    <w:rsid w:val="004F1FAC"/>
    <w:rsid w:val="004F2160"/>
    <w:rsid w:val="00522E50"/>
    <w:rsid w:val="00524800"/>
    <w:rsid w:val="0052533F"/>
    <w:rsid w:val="00526803"/>
    <w:rsid w:val="00531D74"/>
    <w:rsid w:val="00534517"/>
    <w:rsid w:val="00546D00"/>
    <w:rsid w:val="0055059D"/>
    <w:rsid w:val="00552BEE"/>
    <w:rsid w:val="00554ED9"/>
    <w:rsid w:val="00560DCE"/>
    <w:rsid w:val="0056197C"/>
    <w:rsid w:val="00587B49"/>
    <w:rsid w:val="00592CA5"/>
    <w:rsid w:val="0059641B"/>
    <w:rsid w:val="005B234F"/>
    <w:rsid w:val="005B3D7F"/>
    <w:rsid w:val="005B6FB7"/>
    <w:rsid w:val="005C26FA"/>
    <w:rsid w:val="005D5048"/>
    <w:rsid w:val="005E5B14"/>
    <w:rsid w:val="005E7088"/>
    <w:rsid w:val="00602C90"/>
    <w:rsid w:val="00630A88"/>
    <w:rsid w:val="00645429"/>
    <w:rsid w:val="0065269D"/>
    <w:rsid w:val="00666FE9"/>
    <w:rsid w:val="00672024"/>
    <w:rsid w:val="0067220E"/>
    <w:rsid w:val="00677908"/>
    <w:rsid w:val="00680A3B"/>
    <w:rsid w:val="00686E91"/>
    <w:rsid w:val="006A5CF4"/>
    <w:rsid w:val="006A5D5A"/>
    <w:rsid w:val="006B30C4"/>
    <w:rsid w:val="006B35F5"/>
    <w:rsid w:val="006D1777"/>
    <w:rsid w:val="006D2E59"/>
    <w:rsid w:val="006D4CB7"/>
    <w:rsid w:val="006D710A"/>
    <w:rsid w:val="006E4146"/>
    <w:rsid w:val="006E6CB8"/>
    <w:rsid w:val="006F41CA"/>
    <w:rsid w:val="006F424A"/>
    <w:rsid w:val="00701735"/>
    <w:rsid w:val="00702C55"/>
    <w:rsid w:val="00704DB2"/>
    <w:rsid w:val="00705822"/>
    <w:rsid w:val="007142BA"/>
    <w:rsid w:val="007153CD"/>
    <w:rsid w:val="00730B4F"/>
    <w:rsid w:val="0073222D"/>
    <w:rsid w:val="00733D63"/>
    <w:rsid w:val="00742160"/>
    <w:rsid w:val="007426B2"/>
    <w:rsid w:val="00764D36"/>
    <w:rsid w:val="00783B84"/>
    <w:rsid w:val="00793148"/>
    <w:rsid w:val="00793A65"/>
    <w:rsid w:val="007958C9"/>
    <w:rsid w:val="0079651D"/>
    <w:rsid w:val="007C1B06"/>
    <w:rsid w:val="007C3812"/>
    <w:rsid w:val="007C5779"/>
    <w:rsid w:val="007E0234"/>
    <w:rsid w:val="0080533C"/>
    <w:rsid w:val="00817BDA"/>
    <w:rsid w:val="00817C88"/>
    <w:rsid w:val="00817D8C"/>
    <w:rsid w:val="00825100"/>
    <w:rsid w:val="00830B31"/>
    <w:rsid w:val="008326AE"/>
    <w:rsid w:val="00835E22"/>
    <w:rsid w:val="00845711"/>
    <w:rsid w:val="00845994"/>
    <w:rsid w:val="00850AB3"/>
    <w:rsid w:val="00853D2D"/>
    <w:rsid w:val="00854D6D"/>
    <w:rsid w:val="00866693"/>
    <w:rsid w:val="0087734B"/>
    <w:rsid w:val="00880DB5"/>
    <w:rsid w:val="00881A92"/>
    <w:rsid w:val="00883639"/>
    <w:rsid w:val="0089024F"/>
    <w:rsid w:val="00892F80"/>
    <w:rsid w:val="00893501"/>
    <w:rsid w:val="008A19FF"/>
    <w:rsid w:val="008A1F94"/>
    <w:rsid w:val="008A741E"/>
    <w:rsid w:val="008C03FE"/>
    <w:rsid w:val="008C5F46"/>
    <w:rsid w:val="008D2576"/>
    <w:rsid w:val="008D6C40"/>
    <w:rsid w:val="008E16FF"/>
    <w:rsid w:val="008E285F"/>
    <w:rsid w:val="008E510B"/>
    <w:rsid w:val="008E6775"/>
    <w:rsid w:val="008F32CC"/>
    <w:rsid w:val="009001EA"/>
    <w:rsid w:val="0090207B"/>
    <w:rsid w:val="00903182"/>
    <w:rsid w:val="00916922"/>
    <w:rsid w:val="009262FB"/>
    <w:rsid w:val="0093193C"/>
    <w:rsid w:val="00933F10"/>
    <w:rsid w:val="00934331"/>
    <w:rsid w:val="00944F06"/>
    <w:rsid w:val="00952E86"/>
    <w:rsid w:val="00956C9E"/>
    <w:rsid w:val="009570B1"/>
    <w:rsid w:val="00964AB5"/>
    <w:rsid w:val="00966825"/>
    <w:rsid w:val="00970EC8"/>
    <w:rsid w:val="009721BF"/>
    <w:rsid w:val="00976718"/>
    <w:rsid w:val="00980FA0"/>
    <w:rsid w:val="00986786"/>
    <w:rsid w:val="0099123D"/>
    <w:rsid w:val="009A284C"/>
    <w:rsid w:val="009A543F"/>
    <w:rsid w:val="009B5E8A"/>
    <w:rsid w:val="009C0682"/>
    <w:rsid w:val="009C25B6"/>
    <w:rsid w:val="009C3602"/>
    <w:rsid w:val="009D27B5"/>
    <w:rsid w:val="009D4EBF"/>
    <w:rsid w:val="009D77AC"/>
    <w:rsid w:val="00A16354"/>
    <w:rsid w:val="00A17CA9"/>
    <w:rsid w:val="00A239D8"/>
    <w:rsid w:val="00A23EC5"/>
    <w:rsid w:val="00A27403"/>
    <w:rsid w:val="00A32C9A"/>
    <w:rsid w:val="00A5063C"/>
    <w:rsid w:val="00A54A4C"/>
    <w:rsid w:val="00A62498"/>
    <w:rsid w:val="00A71DE7"/>
    <w:rsid w:val="00A903A2"/>
    <w:rsid w:val="00A916A4"/>
    <w:rsid w:val="00A925C6"/>
    <w:rsid w:val="00AC1A1D"/>
    <w:rsid w:val="00AD3F35"/>
    <w:rsid w:val="00AD49F5"/>
    <w:rsid w:val="00AE2077"/>
    <w:rsid w:val="00AE6765"/>
    <w:rsid w:val="00AF1455"/>
    <w:rsid w:val="00B01BC9"/>
    <w:rsid w:val="00B036D3"/>
    <w:rsid w:val="00B06C09"/>
    <w:rsid w:val="00B11B8E"/>
    <w:rsid w:val="00B17500"/>
    <w:rsid w:val="00B22732"/>
    <w:rsid w:val="00B308A8"/>
    <w:rsid w:val="00B37054"/>
    <w:rsid w:val="00B476A8"/>
    <w:rsid w:val="00B47AD4"/>
    <w:rsid w:val="00B506D6"/>
    <w:rsid w:val="00B529F8"/>
    <w:rsid w:val="00B54CAE"/>
    <w:rsid w:val="00B61BDB"/>
    <w:rsid w:val="00B65413"/>
    <w:rsid w:val="00B84809"/>
    <w:rsid w:val="00B85A40"/>
    <w:rsid w:val="00B86088"/>
    <w:rsid w:val="00B9622D"/>
    <w:rsid w:val="00BA09F3"/>
    <w:rsid w:val="00BA7F80"/>
    <w:rsid w:val="00BB2777"/>
    <w:rsid w:val="00BB4C7E"/>
    <w:rsid w:val="00BC32DF"/>
    <w:rsid w:val="00BC5C95"/>
    <w:rsid w:val="00BC6D64"/>
    <w:rsid w:val="00BC7616"/>
    <w:rsid w:val="00C0132F"/>
    <w:rsid w:val="00C12D74"/>
    <w:rsid w:val="00C21F8B"/>
    <w:rsid w:val="00C22C3D"/>
    <w:rsid w:val="00C23E24"/>
    <w:rsid w:val="00C24D1D"/>
    <w:rsid w:val="00C307C2"/>
    <w:rsid w:val="00C30C3D"/>
    <w:rsid w:val="00C36DDA"/>
    <w:rsid w:val="00C44B03"/>
    <w:rsid w:val="00C50B3D"/>
    <w:rsid w:val="00C65344"/>
    <w:rsid w:val="00C67AD8"/>
    <w:rsid w:val="00C731CF"/>
    <w:rsid w:val="00C74169"/>
    <w:rsid w:val="00C74DC8"/>
    <w:rsid w:val="00C8393F"/>
    <w:rsid w:val="00C83F26"/>
    <w:rsid w:val="00C92BCE"/>
    <w:rsid w:val="00CB037C"/>
    <w:rsid w:val="00CB480F"/>
    <w:rsid w:val="00CB4A08"/>
    <w:rsid w:val="00CB5651"/>
    <w:rsid w:val="00CC1C76"/>
    <w:rsid w:val="00CC5C88"/>
    <w:rsid w:val="00CC5EBB"/>
    <w:rsid w:val="00CC77C8"/>
    <w:rsid w:val="00CF06B8"/>
    <w:rsid w:val="00CF2001"/>
    <w:rsid w:val="00CF4310"/>
    <w:rsid w:val="00D02AEE"/>
    <w:rsid w:val="00D1468D"/>
    <w:rsid w:val="00D36331"/>
    <w:rsid w:val="00D407EE"/>
    <w:rsid w:val="00D46889"/>
    <w:rsid w:val="00D802F0"/>
    <w:rsid w:val="00D8781B"/>
    <w:rsid w:val="00D9260B"/>
    <w:rsid w:val="00D93646"/>
    <w:rsid w:val="00D93A27"/>
    <w:rsid w:val="00DA0856"/>
    <w:rsid w:val="00DA6C73"/>
    <w:rsid w:val="00DB28E6"/>
    <w:rsid w:val="00DB4AB1"/>
    <w:rsid w:val="00DB6932"/>
    <w:rsid w:val="00DC51F2"/>
    <w:rsid w:val="00DE0BDD"/>
    <w:rsid w:val="00DF2EB2"/>
    <w:rsid w:val="00DF3D98"/>
    <w:rsid w:val="00DF59D1"/>
    <w:rsid w:val="00DF7635"/>
    <w:rsid w:val="00E00172"/>
    <w:rsid w:val="00E008E9"/>
    <w:rsid w:val="00E009A6"/>
    <w:rsid w:val="00E12C4B"/>
    <w:rsid w:val="00E22115"/>
    <w:rsid w:val="00E331C3"/>
    <w:rsid w:val="00E335B2"/>
    <w:rsid w:val="00E33E07"/>
    <w:rsid w:val="00E34E0E"/>
    <w:rsid w:val="00E44AFA"/>
    <w:rsid w:val="00E47774"/>
    <w:rsid w:val="00E55407"/>
    <w:rsid w:val="00E65304"/>
    <w:rsid w:val="00E6742D"/>
    <w:rsid w:val="00E70E3A"/>
    <w:rsid w:val="00E734D8"/>
    <w:rsid w:val="00E84CF8"/>
    <w:rsid w:val="00E9492D"/>
    <w:rsid w:val="00E953AC"/>
    <w:rsid w:val="00E97839"/>
    <w:rsid w:val="00EB2888"/>
    <w:rsid w:val="00EB399B"/>
    <w:rsid w:val="00EB5C65"/>
    <w:rsid w:val="00EE0332"/>
    <w:rsid w:val="00EE0DA4"/>
    <w:rsid w:val="00EE418D"/>
    <w:rsid w:val="00EF2F91"/>
    <w:rsid w:val="00EF7433"/>
    <w:rsid w:val="00F010E1"/>
    <w:rsid w:val="00F16664"/>
    <w:rsid w:val="00F2122C"/>
    <w:rsid w:val="00F22256"/>
    <w:rsid w:val="00F35552"/>
    <w:rsid w:val="00F41A69"/>
    <w:rsid w:val="00F45525"/>
    <w:rsid w:val="00F4624A"/>
    <w:rsid w:val="00F46BCC"/>
    <w:rsid w:val="00F508C7"/>
    <w:rsid w:val="00F54384"/>
    <w:rsid w:val="00F62FA4"/>
    <w:rsid w:val="00F6317A"/>
    <w:rsid w:val="00F635CB"/>
    <w:rsid w:val="00F71825"/>
    <w:rsid w:val="00F7205B"/>
    <w:rsid w:val="00F81D93"/>
    <w:rsid w:val="00F81E18"/>
    <w:rsid w:val="00F8203A"/>
    <w:rsid w:val="00F84942"/>
    <w:rsid w:val="00F86B1A"/>
    <w:rsid w:val="00F9582C"/>
    <w:rsid w:val="00FA081F"/>
    <w:rsid w:val="00FA21C0"/>
    <w:rsid w:val="00FA222E"/>
    <w:rsid w:val="00FA7002"/>
    <w:rsid w:val="00FB23A0"/>
    <w:rsid w:val="00FB58E5"/>
    <w:rsid w:val="00FC1A18"/>
    <w:rsid w:val="00FC32BA"/>
    <w:rsid w:val="00FC3C79"/>
    <w:rsid w:val="00FC7498"/>
    <w:rsid w:val="00FC775B"/>
    <w:rsid w:val="00FD1197"/>
    <w:rsid w:val="00FD3642"/>
    <w:rsid w:val="00FE0445"/>
    <w:rsid w:val="00FE28BD"/>
    <w:rsid w:val="00FF2BC3"/>
    <w:rsid w:val="00FF59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spacing w:line="240" w:lineRule="exact"/>
    </w:pPr>
    <w:rPr>
      <w:sz w:val="24"/>
    </w:rPr>
  </w:style>
  <w:style w:type="paragraph" w:styleId="Heading1">
    <w:name w:val="heading 1"/>
    <w:basedOn w:val="Normal"/>
    <w:next w:val="Normal"/>
    <w:qFormat/>
    <w:pPr>
      <w:keepNext/>
      <w:spacing w:before="240" w:after="240" w:line="240" w:lineRule="auto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240"/>
      <w:outlineLvl w:val="1"/>
    </w:pPr>
    <w:rPr>
      <w:rFonts w:ascii="Arial" w:hAnsi="Arial"/>
      <w:b/>
      <w:szCs w:val="24"/>
    </w:rPr>
  </w:style>
  <w:style w:type="paragraph" w:styleId="Heading3">
    <w:name w:val="heading 3"/>
    <w:basedOn w:val="Normal"/>
    <w:next w:val="Normal"/>
    <w:qFormat/>
    <w:pPr>
      <w:keepNext/>
      <w:spacing w:before="60" w:after="60" w:line="240" w:lineRule="auto"/>
      <w:outlineLvl w:val="2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680"/>
        <w:tab w:val="right" w:pos="9360"/>
      </w:tabs>
    </w:pPr>
    <w:rPr>
      <w:b/>
      <w:sz w:val="22"/>
    </w:rPr>
  </w:style>
  <w:style w:type="paragraph" w:customStyle="1" w:styleId="BullList">
    <w:name w:val="Bull List"/>
    <w:basedOn w:val="paragraph"/>
    <w:rsid w:val="00406FF4"/>
    <w:pPr>
      <w:numPr>
        <w:numId w:val="34"/>
      </w:numPr>
      <w:spacing w:before="0" w:beforeAutospacing="0" w:after="120" w:afterAutospacing="0"/>
      <w:jc w:val="both"/>
      <w:textAlignment w:val="baseline"/>
    </w:pPr>
    <w:rPr>
      <w:rFonts w:ascii="Arial" w:hAnsi="Arial" w:cs="Arial"/>
      <w:color w:val="000000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  <w:rPr>
      <w:sz w:val="22"/>
    </w:rPr>
  </w:style>
  <w:style w:type="paragraph" w:customStyle="1" w:styleId="tableleft">
    <w:name w:val="table_left"/>
    <w:basedOn w:val="Normal"/>
    <w:pPr>
      <w:spacing w:before="20" w:after="20" w:line="220" w:lineRule="exact"/>
    </w:pPr>
    <w:rPr>
      <w:b/>
      <w:sz w:val="22"/>
    </w:rPr>
  </w:style>
  <w:style w:type="paragraph" w:customStyle="1" w:styleId="tableright">
    <w:name w:val="table_right"/>
    <w:basedOn w:val="tableleft"/>
    <w:rPr>
      <w:b w:val="0"/>
    </w:rPr>
  </w:style>
  <w:style w:type="paragraph" w:customStyle="1" w:styleId="line">
    <w:name w:val="line"/>
    <w:basedOn w:val="tableleft"/>
    <w:pPr>
      <w:spacing w:before="0" w:after="0" w:line="80" w:lineRule="exact"/>
    </w:pPr>
    <w:rPr>
      <w:sz w:val="8"/>
    </w:rPr>
  </w:style>
  <w:style w:type="paragraph" w:styleId="Title">
    <w:name w:val="Title"/>
    <w:basedOn w:val="Normal"/>
    <w:link w:val="TitleChar"/>
    <w:qFormat/>
    <w:pPr>
      <w:spacing w:after="240" w:line="240" w:lineRule="auto"/>
      <w:jc w:val="center"/>
      <w:outlineLvl w:val="0"/>
    </w:pPr>
    <w:rPr>
      <w:rFonts w:ascii="Arial" w:hAnsi="Arial"/>
      <w:b/>
      <w:kern w:val="28"/>
      <w:sz w:val="32"/>
    </w:rPr>
  </w:style>
  <w:style w:type="paragraph" w:customStyle="1" w:styleId="Default">
    <w:name w:val="Default"/>
    <w:rsid w:val="00406FF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paragraph">
    <w:name w:val="paragraph"/>
    <w:basedOn w:val="Normal"/>
    <w:rsid w:val="00406FF4"/>
    <w:pPr>
      <w:spacing w:before="100" w:beforeAutospacing="1" w:after="100" w:afterAutospacing="1" w:line="240" w:lineRule="auto"/>
    </w:pPr>
    <w:rPr>
      <w:szCs w:val="24"/>
    </w:rPr>
  </w:style>
  <w:style w:type="character" w:customStyle="1" w:styleId="normaltextrun">
    <w:name w:val="normaltextrun"/>
    <w:basedOn w:val="DefaultParagraphFont"/>
    <w:rsid w:val="00406FF4"/>
  </w:style>
  <w:style w:type="character" w:customStyle="1" w:styleId="eop">
    <w:name w:val="eop"/>
    <w:basedOn w:val="DefaultParagraphFont"/>
    <w:rsid w:val="00406FF4"/>
  </w:style>
  <w:style w:type="character" w:customStyle="1" w:styleId="TitleChar">
    <w:name w:val="Title Char"/>
    <w:basedOn w:val="DefaultParagraphFont"/>
    <w:link w:val="Title"/>
    <w:rsid w:val="00C307C2"/>
    <w:rPr>
      <w:rFonts w:ascii="Arial" w:hAnsi="Arial"/>
      <w:b/>
      <w:kern w:val="28"/>
      <w:sz w:val="32"/>
    </w:rPr>
  </w:style>
  <w:style w:type="character" w:customStyle="1" w:styleId="BOLD">
    <w:name w:val="BOLD"/>
    <w:rsid w:val="00C65344"/>
    <w:rPr>
      <w:rFonts w:cs="Times New Roman"/>
      <w:b/>
      <w:dstrike w:val="0"/>
      <w:color w:val="000000"/>
      <w:spacing w:val="0"/>
      <w:w w:val="102"/>
      <w:kern w:val="0"/>
      <w:position w:val="0"/>
      <w:u w:val="none"/>
      <w:effect w:val="none"/>
      <w:vertAlign w:val="baseline"/>
      <w:em w:val="non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spacing w:line="240" w:lineRule="exact"/>
    </w:pPr>
    <w:rPr>
      <w:sz w:val="24"/>
    </w:rPr>
  </w:style>
  <w:style w:type="paragraph" w:styleId="Heading1">
    <w:name w:val="heading 1"/>
    <w:basedOn w:val="Normal"/>
    <w:next w:val="Normal"/>
    <w:qFormat/>
    <w:pPr>
      <w:keepNext/>
      <w:spacing w:before="240" w:after="240" w:line="240" w:lineRule="auto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240"/>
      <w:outlineLvl w:val="1"/>
    </w:pPr>
    <w:rPr>
      <w:rFonts w:ascii="Arial" w:hAnsi="Arial"/>
      <w:b/>
      <w:szCs w:val="24"/>
    </w:rPr>
  </w:style>
  <w:style w:type="paragraph" w:styleId="Heading3">
    <w:name w:val="heading 3"/>
    <w:basedOn w:val="Normal"/>
    <w:next w:val="Normal"/>
    <w:qFormat/>
    <w:pPr>
      <w:keepNext/>
      <w:spacing w:before="60" w:after="60" w:line="240" w:lineRule="auto"/>
      <w:outlineLvl w:val="2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680"/>
        <w:tab w:val="right" w:pos="9360"/>
      </w:tabs>
    </w:pPr>
    <w:rPr>
      <w:b/>
      <w:sz w:val="22"/>
    </w:rPr>
  </w:style>
  <w:style w:type="paragraph" w:customStyle="1" w:styleId="BullList">
    <w:name w:val="Bull List"/>
    <w:basedOn w:val="paragraph"/>
    <w:rsid w:val="00406FF4"/>
    <w:pPr>
      <w:numPr>
        <w:numId w:val="34"/>
      </w:numPr>
      <w:spacing w:before="0" w:beforeAutospacing="0" w:after="120" w:afterAutospacing="0"/>
      <w:jc w:val="both"/>
      <w:textAlignment w:val="baseline"/>
    </w:pPr>
    <w:rPr>
      <w:rFonts w:ascii="Arial" w:hAnsi="Arial" w:cs="Arial"/>
      <w:color w:val="000000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  <w:rPr>
      <w:sz w:val="22"/>
    </w:rPr>
  </w:style>
  <w:style w:type="paragraph" w:customStyle="1" w:styleId="tableleft">
    <w:name w:val="table_left"/>
    <w:basedOn w:val="Normal"/>
    <w:pPr>
      <w:spacing w:before="20" w:after="20" w:line="220" w:lineRule="exact"/>
    </w:pPr>
    <w:rPr>
      <w:b/>
      <w:sz w:val="22"/>
    </w:rPr>
  </w:style>
  <w:style w:type="paragraph" w:customStyle="1" w:styleId="tableright">
    <w:name w:val="table_right"/>
    <w:basedOn w:val="tableleft"/>
    <w:rPr>
      <w:b w:val="0"/>
    </w:rPr>
  </w:style>
  <w:style w:type="paragraph" w:customStyle="1" w:styleId="line">
    <w:name w:val="line"/>
    <w:basedOn w:val="tableleft"/>
    <w:pPr>
      <w:spacing w:before="0" w:after="0" w:line="80" w:lineRule="exact"/>
    </w:pPr>
    <w:rPr>
      <w:sz w:val="8"/>
    </w:rPr>
  </w:style>
  <w:style w:type="paragraph" w:styleId="Title">
    <w:name w:val="Title"/>
    <w:basedOn w:val="Normal"/>
    <w:link w:val="TitleChar"/>
    <w:qFormat/>
    <w:pPr>
      <w:spacing w:after="240" w:line="240" w:lineRule="auto"/>
      <w:jc w:val="center"/>
      <w:outlineLvl w:val="0"/>
    </w:pPr>
    <w:rPr>
      <w:rFonts w:ascii="Arial" w:hAnsi="Arial"/>
      <w:b/>
      <w:kern w:val="28"/>
      <w:sz w:val="32"/>
    </w:rPr>
  </w:style>
  <w:style w:type="paragraph" w:customStyle="1" w:styleId="Default">
    <w:name w:val="Default"/>
    <w:rsid w:val="00406FF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paragraph">
    <w:name w:val="paragraph"/>
    <w:basedOn w:val="Normal"/>
    <w:rsid w:val="00406FF4"/>
    <w:pPr>
      <w:spacing w:before="100" w:beforeAutospacing="1" w:after="100" w:afterAutospacing="1" w:line="240" w:lineRule="auto"/>
    </w:pPr>
    <w:rPr>
      <w:szCs w:val="24"/>
    </w:rPr>
  </w:style>
  <w:style w:type="character" w:customStyle="1" w:styleId="normaltextrun">
    <w:name w:val="normaltextrun"/>
    <w:basedOn w:val="DefaultParagraphFont"/>
    <w:rsid w:val="00406FF4"/>
  </w:style>
  <w:style w:type="character" w:customStyle="1" w:styleId="eop">
    <w:name w:val="eop"/>
    <w:basedOn w:val="DefaultParagraphFont"/>
    <w:rsid w:val="00406FF4"/>
  </w:style>
  <w:style w:type="character" w:customStyle="1" w:styleId="TitleChar">
    <w:name w:val="Title Char"/>
    <w:basedOn w:val="DefaultParagraphFont"/>
    <w:link w:val="Title"/>
    <w:rsid w:val="00C307C2"/>
    <w:rPr>
      <w:rFonts w:ascii="Arial" w:hAnsi="Arial"/>
      <w:b/>
      <w:kern w:val="28"/>
      <w:sz w:val="32"/>
    </w:rPr>
  </w:style>
  <w:style w:type="character" w:customStyle="1" w:styleId="BOLD">
    <w:name w:val="BOLD"/>
    <w:rsid w:val="00C65344"/>
    <w:rPr>
      <w:rFonts w:cs="Times New Roman"/>
      <w:b/>
      <w:dstrike w:val="0"/>
      <w:color w:val="000000"/>
      <w:spacing w:val="0"/>
      <w:w w:val="102"/>
      <w:kern w:val="0"/>
      <w:position w:val="0"/>
      <w:u w:val="none"/>
      <w:effect w:val="none"/>
      <w:vertAlign w:val="baseline"/>
      <w:em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00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31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24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71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93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8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03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68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48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18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8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8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38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15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69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0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94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1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249</Words>
  <Characters>14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rl Wiegers</dc:creator>
  <cp:lastModifiedBy>Karl Wiegers</cp:lastModifiedBy>
  <cp:revision>6</cp:revision>
  <dcterms:created xsi:type="dcterms:W3CDTF">2022-10-31T16:51:00Z</dcterms:created>
  <dcterms:modified xsi:type="dcterms:W3CDTF">2023-01-20T17:09:00Z</dcterms:modified>
</cp:coreProperties>
</file>